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0D15D" w14:textId="0823773C" w:rsidR="00C33672" w:rsidRPr="00C33672" w:rsidRDefault="00C33672" w:rsidP="00C33672">
      <w:pPr>
        <w:ind w:right="-2"/>
        <w:jc w:val="right"/>
        <w:rPr>
          <w:rFonts w:ascii="Adagio_Slab Light" w:hAnsi="Adagio_Slab Light" w:cs="Arial"/>
          <w:b/>
        </w:rPr>
      </w:pPr>
      <w:r w:rsidRPr="00C33672">
        <w:rPr>
          <w:rFonts w:ascii="Adagio_Slab Light" w:hAnsi="Adagio_Slab Light" w:cs="Arial"/>
          <w:b/>
        </w:rPr>
        <w:tab/>
        <w:t xml:space="preserve">                 </w:t>
      </w:r>
      <w:r w:rsidRPr="00C33672">
        <w:rPr>
          <w:rFonts w:ascii="Adagio_Slab Light" w:hAnsi="Adagio_Slab Light" w:cs="Arial"/>
          <w:b/>
        </w:rPr>
        <w:tab/>
        <w:t xml:space="preserve">Załącznik nr </w:t>
      </w:r>
      <w:r w:rsidRPr="00C33672">
        <w:rPr>
          <w:rFonts w:ascii="Adagio_Slab Light" w:hAnsi="Adagio_Slab Light" w:cs="Arial"/>
          <w:b/>
        </w:rPr>
        <w:t>6</w:t>
      </w:r>
      <w:r w:rsidRPr="00C33672">
        <w:rPr>
          <w:rFonts w:ascii="Adagio_Slab Light" w:hAnsi="Adagio_Slab Light" w:cs="Arial"/>
          <w:b/>
        </w:rPr>
        <w:t xml:space="preserve"> do SWZ</w:t>
      </w:r>
    </w:p>
    <w:p w14:paraId="5CCCA697" w14:textId="716B98A8" w:rsidR="00C33672" w:rsidRPr="00C33672" w:rsidRDefault="00C33672" w:rsidP="00C33672">
      <w:pPr>
        <w:ind w:right="-2"/>
        <w:jc w:val="both"/>
        <w:rPr>
          <w:rFonts w:ascii="Adagio_Slab Light" w:hAnsi="Adagio_Slab Light" w:cs="Arial"/>
          <w:b/>
        </w:rPr>
      </w:pPr>
      <w:r w:rsidRPr="00C33672">
        <w:rPr>
          <w:rFonts w:ascii="Adagio_Slab Light" w:hAnsi="Adagio_Slab Light" w:cs="Arial"/>
          <w:b/>
        </w:rPr>
        <w:t>Znak postępowania: CEZAMAT/ZP2</w:t>
      </w:r>
      <w:r w:rsidRPr="00C33672">
        <w:rPr>
          <w:rFonts w:ascii="Adagio_Slab Light" w:hAnsi="Adagio_Slab Light" w:cs="Arial"/>
          <w:b/>
        </w:rPr>
        <w:t>4</w:t>
      </w:r>
      <w:r w:rsidRPr="00C33672">
        <w:rPr>
          <w:rFonts w:ascii="Adagio_Slab Light" w:hAnsi="Adagio_Slab Light" w:cs="Arial"/>
          <w:b/>
        </w:rPr>
        <w:t>/2023</w:t>
      </w:r>
    </w:p>
    <w:p w14:paraId="321FC579" w14:textId="77777777" w:rsidR="00C33672" w:rsidRPr="00C33672" w:rsidRDefault="00C33672" w:rsidP="00C33672">
      <w:pPr>
        <w:ind w:right="426"/>
        <w:rPr>
          <w:rFonts w:ascii="Adagio_Slab Light" w:hAnsi="Adagio_Slab Light" w:cs="Arial"/>
          <w:b/>
        </w:rPr>
      </w:pPr>
    </w:p>
    <w:p w14:paraId="07E78BE7" w14:textId="77777777" w:rsidR="00C33672" w:rsidRPr="00C33672" w:rsidRDefault="00C33672" w:rsidP="00C33672">
      <w:pPr>
        <w:spacing w:line="276" w:lineRule="auto"/>
        <w:ind w:right="-2"/>
        <w:jc w:val="center"/>
        <w:rPr>
          <w:rFonts w:ascii="Adagio_Slab Light" w:hAnsi="Adagio_Slab Light" w:cs="Arial"/>
          <w:b/>
        </w:rPr>
      </w:pPr>
      <w:r w:rsidRPr="00C33672">
        <w:rPr>
          <w:rFonts w:ascii="Adagio_Slab Light" w:hAnsi="Adagio_Slab Light" w:cs="Arial"/>
          <w:b/>
          <w:bCs/>
        </w:rPr>
        <w:t>ZOBOWIĄZANIE DO ODDANIA WYKONAWCY DO DYSPOZYCJI OKREŚLONYCH ZASOBÓW ZGODNIE Z</w:t>
      </w:r>
      <w:r w:rsidRPr="00C33672">
        <w:rPr>
          <w:rFonts w:ascii="Calibri" w:hAnsi="Calibri" w:cs="Calibri"/>
          <w:b/>
          <w:bCs/>
        </w:rPr>
        <w:t> </w:t>
      </w:r>
      <w:r w:rsidRPr="00C33672">
        <w:rPr>
          <w:rFonts w:ascii="Adagio_Slab Light" w:hAnsi="Adagio_Slab Light" w:cs="Arial"/>
          <w:b/>
          <w:bCs/>
        </w:rPr>
        <w:t>ART.</w:t>
      </w:r>
      <w:r w:rsidRPr="00C33672">
        <w:rPr>
          <w:rFonts w:ascii="Calibri" w:hAnsi="Calibri" w:cs="Calibri"/>
          <w:b/>
          <w:bCs/>
        </w:rPr>
        <w:t> </w:t>
      </w:r>
      <w:r w:rsidRPr="00C33672">
        <w:rPr>
          <w:rFonts w:ascii="Adagio_Slab Light" w:hAnsi="Adagio_Slab Light" w:cs="Arial"/>
          <w:b/>
          <w:bCs/>
        </w:rPr>
        <w:t xml:space="preserve">118 UST. 3 USTAWY </w:t>
      </w:r>
      <w:r w:rsidRPr="00C33672">
        <w:rPr>
          <w:rFonts w:ascii="Adagio_Slab Light" w:hAnsi="Adagio_Slab Light" w:cs="Arial"/>
          <w:b/>
        </w:rPr>
        <w:t>Z</w:t>
      </w:r>
      <w:r w:rsidRPr="00C33672">
        <w:rPr>
          <w:rFonts w:ascii="Calibri" w:hAnsi="Calibri" w:cs="Calibri"/>
          <w:b/>
        </w:rPr>
        <w:t> </w:t>
      </w:r>
      <w:r w:rsidRPr="00C33672">
        <w:rPr>
          <w:rFonts w:ascii="Adagio_Slab Light" w:hAnsi="Adagio_Slab Light" w:cs="Arial"/>
          <w:b/>
        </w:rPr>
        <w:t>DNIA 11</w:t>
      </w:r>
      <w:r w:rsidRPr="00C33672">
        <w:rPr>
          <w:rFonts w:ascii="Calibri" w:hAnsi="Calibri" w:cs="Calibri"/>
          <w:b/>
        </w:rPr>
        <w:t> </w:t>
      </w:r>
      <w:r w:rsidRPr="00C33672">
        <w:rPr>
          <w:rFonts w:ascii="Adagio_Slab Light" w:hAnsi="Adagio_Slab Light" w:cs="Arial"/>
          <w:b/>
        </w:rPr>
        <w:t>WRZEŚNIA 2019 R. PRAWO ZAM</w:t>
      </w:r>
      <w:r w:rsidRPr="00C33672">
        <w:rPr>
          <w:rFonts w:ascii="Adagio_Slab Light" w:hAnsi="Adagio_Slab Light" w:cs="Adagio_Slab Light"/>
          <w:b/>
        </w:rPr>
        <w:t>Ó</w:t>
      </w:r>
      <w:r w:rsidRPr="00C33672">
        <w:rPr>
          <w:rFonts w:ascii="Adagio_Slab Light" w:hAnsi="Adagio_Slab Light" w:cs="Arial"/>
          <w:b/>
        </w:rPr>
        <w:t>WIE</w:t>
      </w:r>
      <w:r w:rsidRPr="00C33672">
        <w:rPr>
          <w:rFonts w:ascii="Adagio_Slab Light" w:hAnsi="Adagio_Slab Light" w:cs="Adagio_Slab Light"/>
          <w:b/>
        </w:rPr>
        <w:t>Ń</w:t>
      </w:r>
      <w:r w:rsidRPr="00C33672">
        <w:rPr>
          <w:rFonts w:ascii="Adagio_Slab Light" w:hAnsi="Adagio_Slab Light" w:cs="Arial"/>
          <w:b/>
        </w:rPr>
        <w:t xml:space="preserve"> PUBLICZNYCH</w:t>
      </w:r>
    </w:p>
    <w:p w14:paraId="58EEC155" w14:textId="77777777" w:rsidR="00C33672" w:rsidRPr="00C33672" w:rsidRDefault="00C33672" w:rsidP="00C33672">
      <w:pPr>
        <w:ind w:right="-2"/>
        <w:jc w:val="both"/>
        <w:rPr>
          <w:rFonts w:ascii="Adagio_Slab Light" w:hAnsi="Adagio_Slab Light" w:cs="Arial"/>
        </w:rPr>
      </w:pPr>
    </w:p>
    <w:p w14:paraId="5A7BBE5B" w14:textId="77777777" w:rsidR="00C33672" w:rsidRPr="00C33672" w:rsidRDefault="00C33672" w:rsidP="00C33672">
      <w:pPr>
        <w:pStyle w:val="Tekstpodstawowywcity33"/>
        <w:ind w:left="708" w:right="-2" w:hanging="708"/>
        <w:jc w:val="both"/>
        <w:rPr>
          <w:rFonts w:ascii="Adagio_Slab Light" w:hAnsi="Adagio_Slab Light" w:cs="Arial"/>
          <w:sz w:val="22"/>
          <w:szCs w:val="22"/>
        </w:rPr>
      </w:pPr>
      <w:r w:rsidRPr="00C33672">
        <w:rPr>
          <w:rFonts w:ascii="Adagio_Slab Light" w:hAnsi="Adagio_Slab Light" w:cs="Arial"/>
          <w:b/>
          <w:bCs/>
          <w:sz w:val="22"/>
          <w:szCs w:val="22"/>
        </w:rPr>
        <w:t>Nazwa podmiotu</w:t>
      </w:r>
      <w:r w:rsidRPr="00C33672">
        <w:rPr>
          <w:rFonts w:ascii="Adagio_Slab Light" w:hAnsi="Adagio_Slab Light" w:cs="Arial"/>
          <w:sz w:val="22"/>
          <w:szCs w:val="22"/>
        </w:rPr>
        <w:t>:...................................................................................................................</w:t>
      </w:r>
    </w:p>
    <w:p w14:paraId="58429926" w14:textId="77777777" w:rsidR="00C33672" w:rsidRPr="00C33672" w:rsidRDefault="00C33672" w:rsidP="00C33672">
      <w:pPr>
        <w:pStyle w:val="Tekstpodstawowywcity33"/>
        <w:ind w:left="0" w:right="-2"/>
        <w:jc w:val="both"/>
        <w:rPr>
          <w:rFonts w:ascii="Adagio_Slab Light" w:hAnsi="Adagio_Slab Light" w:cs="Arial"/>
          <w:sz w:val="22"/>
          <w:szCs w:val="22"/>
        </w:rPr>
      </w:pPr>
      <w:r w:rsidRPr="00C33672">
        <w:rPr>
          <w:rFonts w:ascii="Adagio_Slab Light" w:hAnsi="Adagio_Slab Light" w:cs="Arial"/>
          <w:b/>
          <w:bCs/>
          <w:sz w:val="22"/>
          <w:szCs w:val="22"/>
        </w:rPr>
        <w:t>siedziba podmiotu:</w:t>
      </w:r>
      <w:r w:rsidRPr="00C33672">
        <w:rPr>
          <w:rFonts w:ascii="Adagio_Slab Light" w:hAnsi="Adagio_Slab Light" w:cs="Arial"/>
          <w:sz w:val="22"/>
          <w:szCs w:val="22"/>
        </w:rPr>
        <w:t xml:space="preserve"> ..............................................................................................................</w:t>
      </w:r>
    </w:p>
    <w:p w14:paraId="0DFA3CD2" w14:textId="77777777" w:rsidR="00C33672" w:rsidRPr="00C33672" w:rsidRDefault="00C33672" w:rsidP="00C33672">
      <w:pPr>
        <w:pStyle w:val="Tekstpodstawowywcity33"/>
        <w:ind w:left="0" w:right="-2"/>
        <w:jc w:val="both"/>
        <w:rPr>
          <w:rFonts w:ascii="Adagio_Slab Light" w:hAnsi="Adagio_Slab Light" w:cs="Arial"/>
          <w:sz w:val="22"/>
          <w:szCs w:val="22"/>
        </w:rPr>
      </w:pPr>
      <w:r w:rsidRPr="00C33672">
        <w:rPr>
          <w:rFonts w:ascii="Adagio_Slab Light" w:hAnsi="Adagio_Slab Light" w:cs="Arial"/>
          <w:sz w:val="22"/>
          <w:szCs w:val="22"/>
        </w:rPr>
        <w:t>Tel.: …………………………………….. e-mail: ………………………………………………………………………..</w:t>
      </w:r>
    </w:p>
    <w:p w14:paraId="53FBFAFC" w14:textId="6399F789" w:rsidR="00C33672" w:rsidRPr="00C33672" w:rsidRDefault="00C33672" w:rsidP="00C33672">
      <w:pPr>
        <w:spacing w:after="0" w:line="240" w:lineRule="auto"/>
        <w:jc w:val="both"/>
        <w:rPr>
          <w:rFonts w:ascii="Adagio_Slab Light" w:hAnsi="Adagio_Slab Light" w:cs="Arial"/>
          <w:b/>
        </w:rPr>
      </w:pPr>
      <w:r w:rsidRPr="00C33672">
        <w:rPr>
          <w:rFonts w:ascii="Adagio_Slab Light" w:hAnsi="Adagio_Slab Light" w:cs="Arial"/>
        </w:rPr>
        <w:t>W postępowaniu o udzielenie zamówienia publicznego, którego przedmiotem jest</w:t>
      </w:r>
      <w:r w:rsidRPr="00C33672">
        <w:rPr>
          <w:rFonts w:ascii="Adagio_Slab Light" w:hAnsi="Adagio_Slab Light" w:cs="Arial"/>
          <w:b/>
        </w:rPr>
        <w:t xml:space="preserve">  </w:t>
      </w:r>
      <w:bookmarkStart w:id="0" w:name="_Hlk135140755"/>
      <w:r w:rsidRPr="00C33672">
        <w:rPr>
          <w:rFonts w:ascii="Adagio_Slab Light" w:hAnsi="Adagio_Slab Light" w:cs="Arial"/>
          <w:b/>
        </w:rPr>
        <w:t>„</w:t>
      </w:r>
      <w:bookmarkStart w:id="1" w:name="_Hlk111725083"/>
      <w:r w:rsidRPr="00C33672">
        <w:rPr>
          <w:rFonts w:ascii="Adagio_Slab Light" w:hAnsi="Adagio_Slab Light"/>
          <w:b/>
        </w:rPr>
        <w:t xml:space="preserve">Świadczenie usługi </w:t>
      </w:r>
      <w:bookmarkEnd w:id="1"/>
      <w:r w:rsidRPr="00C33672">
        <w:rPr>
          <w:rFonts w:ascii="Adagio_Slab Light" w:hAnsi="Adagio_Slab Light" w:cs="Arial,Bold"/>
          <w:b/>
          <w:bCs/>
        </w:rPr>
        <w:t>wykonywania testów druku wielkoformatowego układów elektronicznych.</w:t>
      </w:r>
      <w:r w:rsidRPr="00C33672">
        <w:rPr>
          <w:rFonts w:ascii="Adagio_Slab Light" w:hAnsi="Adagio_Slab Light" w:cs="Arial"/>
          <w:b/>
        </w:rPr>
        <w:t>”</w:t>
      </w:r>
    </w:p>
    <w:bookmarkEnd w:id="0"/>
    <w:p w14:paraId="4807AB26" w14:textId="77777777" w:rsidR="00C33672" w:rsidRPr="00C33672" w:rsidRDefault="00C33672" w:rsidP="00C33672">
      <w:pPr>
        <w:jc w:val="both"/>
        <w:rPr>
          <w:rFonts w:ascii="Adagio_Slab Light" w:hAnsi="Adagio_Slab Light"/>
          <w:b/>
        </w:rPr>
      </w:pPr>
    </w:p>
    <w:p w14:paraId="7BF98DE5" w14:textId="1724E63C" w:rsidR="00C33672" w:rsidRPr="00C33672" w:rsidRDefault="00C33672" w:rsidP="00C33672">
      <w:pPr>
        <w:jc w:val="both"/>
        <w:rPr>
          <w:rFonts w:ascii="Adagio_Slab Light" w:hAnsi="Adagio_Slab Light"/>
          <w:b/>
        </w:rPr>
      </w:pPr>
      <w:r w:rsidRPr="00C33672">
        <w:rPr>
          <w:rFonts w:ascii="Adagio_Slab Light" w:hAnsi="Adagio_Slab Light" w:cs="Arial"/>
        </w:rPr>
        <w:t xml:space="preserve">zobowiązuję/my się oddać do dyspozycji Wykonawcy: </w:t>
      </w:r>
    </w:p>
    <w:p w14:paraId="2FC58D3E" w14:textId="77777777" w:rsidR="00C33672" w:rsidRPr="00C33672" w:rsidRDefault="00C33672" w:rsidP="00C33672">
      <w:pPr>
        <w:ind w:right="-2"/>
        <w:jc w:val="both"/>
        <w:rPr>
          <w:rFonts w:ascii="Adagio_Slab Light" w:eastAsia="Arial Unicode MS" w:hAnsi="Adagio_Slab Light" w:cs="Arial"/>
          <w:b/>
          <w:bCs/>
          <w:kern w:val="2"/>
          <w:lang w:eastAsia="ja-JP"/>
        </w:rPr>
      </w:pPr>
      <w:r w:rsidRPr="00C33672">
        <w:rPr>
          <w:rFonts w:ascii="Adagio_Slab Light" w:hAnsi="Adagio_Slab Light" w:cs="Arial"/>
        </w:rPr>
        <w:t>……….........................................................................................................................................................</w:t>
      </w:r>
    </w:p>
    <w:p w14:paraId="48C85186" w14:textId="77777777" w:rsidR="00C33672" w:rsidRPr="00C33672" w:rsidRDefault="00C33672" w:rsidP="00C33672">
      <w:pPr>
        <w:pStyle w:val="Tekstpodstawowy21"/>
        <w:ind w:right="-2"/>
        <w:rPr>
          <w:rFonts w:ascii="Adagio_Slab Light" w:hAnsi="Adagio_Slab Light"/>
          <w:bCs/>
          <w:i/>
          <w:sz w:val="22"/>
          <w:szCs w:val="22"/>
        </w:rPr>
      </w:pPr>
      <w:r w:rsidRPr="00C33672">
        <w:rPr>
          <w:rFonts w:ascii="Adagio_Slab Light" w:hAnsi="Adagio_Slab Light"/>
          <w:bCs/>
          <w:i/>
          <w:sz w:val="22"/>
          <w:szCs w:val="22"/>
        </w:rPr>
        <w:t xml:space="preserve">(podać nawę Wykonawcy, a w przypadku wspólnego ubiegania się </w:t>
      </w:r>
      <w:r w:rsidRPr="00C33672">
        <w:rPr>
          <w:rFonts w:ascii="Adagio_Slab Light" w:hAnsi="Adagio_Slab Light"/>
          <w:bCs/>
          <w:i/>
          <w:sz w:val="22"/>
          <w:szCs w:val="22"/>
        </w:rPr>
        <w:br/>
        <w:t>o zamówienie – wszystkich Wykonawców składających wspólną ofertę)</w:t>
      </w:r>
    </w:p>
    <w:p w14:paraId="47EC5EE4" w14:textId="77777777" w:rsidR="00C33672" w:rsidRPr="00C33672" w:rsidRDefault="00C33672" w:rsidP="00C33672">
      <w:pPr>
        <w:pStyle w:val="Tekstpodstawowy21"/>
        <w:ind w:right="-2"/>
        <w:rPr>
          <w:rFonts w:ascii="Adagio_Slab Light" w:hAnsi="Adagio_Slab Light"/>
          <w:bCs/>
          <w:sz w:val="22"/>
          <w:szCs w:val="22"/>
        </w:rPr>
      </w:pPr>
    </w:p>
    <w:p w14:paraId="5201292B" w14:textId="77777777" w:rsidR="00C33672" w:rsidRPr="00C33672" w:rsidRDefault="00C33672" w:rsidP="00C33672">
      <w:pPr>
        <w:pStyle w:val="Tekstpodstawowy21"/>
        <w:spacing w:line="276" w:lineRule="auto"/>
        <w:ind w:right="-2"/>
        <w:rPr>
          <w:rFonts w:ascii="Adagio_Slab Light" w:hAnsi="Adagio_Slab Light"/>
          <w:bCs/>
          <w:sz w:val="22"/>
          <w:szCs w:val="22"/>
        </w:rPr>
      </w:pPr>
      <w:r w:rsidRPr="00C33672">
        <w:rPr>
          <w:rFonts w:ascii="Adagio_Slab Light" w:hAnsi="Adagio_Slab Light"/>
          <w:bCs/>
          <w:sz w:val="22"/>
          <w:szCs w:val="22"/>
        </w:rPr>
        <w:t>niezbędne zasoby:</w:t>
      </w:r>
    </w:p>
    <w:p w14:paraId="11953662" w14:textId="77777777" w:rsidR="00C33672" w:rsidRPr="00C33672" w:rsidRDefault="00C33672" w:rsidP="00C33672">
      <w:pPr>
        <w:pStyle w:val="Tekstpodstawowy21"/>
        <w:numPr>
          <w:ilvl w:val="0"/>
          <w:numId w:val="9"/>
        </w:numPr>
        <w:tabs>
          <w:tab w:val="left" w:pos="426"/>
        </w:tabs>
        <w:autoSpaceDE/>
        <w:spacing w:line="276" w:lineRule="auto"/>
        <w:ind w:right="-2" w:hanging="1287"/>
        <w:rPr>
          <w:rFonts w:ascii="Adagio_Slab Light" w:hAnsi="Adagio_Slab Light"/>
          <w:bCs/>
          <w:sz w:val="22"/>
          <w:szCs w:val="22"/>
        </w:rPr>
      </w:pPr>
      <w:r w:rsidRPr="00C33672">
        <w:rPr>
          <w:rFonts w:ascii="Adagio_Slab Light" w:hAnsi="Adagio_Slab Light"/>
          <w:bCs/>
          <w:sz w:val="22"/>
          <w:szCs w:val="22"/>
        </w:rPr>
        <w:t>zdolności techniczne i/lub zawodowe*;</w:t>
      </w:r>
    </w:p>
    <w:p w14:paraId="24540653" w14:textId="77777777" w:rsidR="00C33672" w:rsidRPr="00C33672" w:rsidRDefault="00C33672" w:rsidP="00C33672">
      <w:pPr>
        <w:pStyle w:val="Tekstpodstawowy21"/>
        <w:numPr>
          <w:ilvl w:val="0"/>
          <w:numId w:val="9"/>
        </w:numPr>
        <w:tabs>
          <w:tab w:val="left" w:pos="426"/>
        </w:tabs>
        <w:autoSpaceDE/>
        <w:spacing w:line="276" w:lineRule="auto"/>
        <w:ind w:right="-2" w:hanging="1287"/>
        <w:rPr>
          <w:rFonts w:ascii="Adagio_Slab Light" w:hAnsi="Adagio_Slab Light"/>
          <w:bCs/>
          <w:sz w:val="22"/>
          <w:szCs w:val="22"/>
        </w:rPr>
      </w:pPr>
      <w:r w:rsidRPr="00C33672">
        <w:rPr>
          <w:rFonts w:ascii="Adagio_Slab Light" w:hAnsi="Adagio_Slab Light"/>
          <w:bCs/>
          <w:sz w:val="22"/>
          <w:szCs w:val="22"/>
        </w:rPr>
        <w:t>sytuacja finansowa i/ lub ekonomiczna*</w:t>
      </w:r>
    </w:p>
    <w:p w14:paraId="468364E2" w14:textId="77777777" w:rsidR="00C33672" w:rsidRPr="00C33672" w:rsidRDefault="00C33672" w:rsidP="00C33672">
      <w:pPr>
        <w:pStyle w:val="Tekstpodstawowy21"/>
        <w:spacing w:after="120"/>
        <w:ind w:right="-2"/>
        <w:rPr>
          <w:rFonts w:ascii="Adagio_Slab Light" w:hAnsi="Adagio_Slab Light"/>
          <w:bCs/>
          <w:sz w:val="22"/>
          <w:szCs w:val="22"/>
        </w:rPr>
      </w:pPr>
      <w:r w:rsidRPr="00C33672">
        <w:rPr>
          <w:rFonts w:ascii="Adagio_Slab Light" w:hAnsi="Adagio_Slab Light"/>
          <w:bCs/>
          <w:sz w:val="22"/>
          <w:szCs w:val="22"/>
        </w:rPr>
        <w:t>na okres korzystania z nich przy wykonywaniu zamówienia.</w:t>
      </w:r>
    </w:p>
    <w:p w14:paraId="39C21DED" w14:textId="77777777" w:rsidR="00C33672" w:rsidRPr="00C33672" w:rsidRDefault="00C33672" w:rsidP="00C33672">
      <w:pPr>
        <w:autoSpaceDE w:val="0"/>
        <w:autoSpaceDN w:val="0"/>
        <w:adjustRightInd w:val="0"/>
        <w:spacing w:line="276" w:lineRule="auto"/>
        <w:ind w:right="-2"/>
        <w:jc w:val="both"/>
        <w:rPr>
          <w:rFonts w:ascii="Adagio_Slab Light" w:hAnsi="Adagio_Slab Light" w:cs="Arial"/>
        </w:rPr>
      </w:pPr>
      <w:r w:rsidRPr="00C33672">
        <w:rPr>
          <w:rFonts w:ascii="Adagio_Slab Light" w:hAnsi="Adagio_Slab Light" w:cs="Arial"/>
        </w:rPr>
        <w:t>Oświadczam/my*, że:</w:t>
      </w:r>
    </w:p>
    <w:p w14:paraId="6702CF2F" w14:textId="77777777" w:rsidR="00C33672" w:rsidRPr="00C33672" w:rsidRDefault="00C33672" w:rsidP="00C33672">
      <w:pPr>
        <w:autoSpaceDE w:val="0"/>
        <w:autoSpaceDN w:val="0"/>
        <w:adjustRightInd w:val="0"/>
        <w:spacing w:line="276" w:lineRule="auto"/>
        <w:ind w:right="-2"/>
        <w:jc w:val="both"/>
        <w:rPr>
          <w:rFonts w:ascii="Adagio_Slab Light" w:hAnsi="Adagio_Slab Light" w:cs="Arial"/>
        </w:rPr>
      </w:pPr>
      <w:r w:rsidRPr="00C33672">
        <w:rPr>
          <w:rFonts w:ascii="Adagio_Slab Light" w:hAnsi="Adagio_Slab Light" w:cs="Arial"/>
        </w:rPr>
        <w:t>a) udostępniam/my* Wykonawcy ww. zasoby, w następującym zakresie:</w:t>
      </w:r>
    </w:p>
    <w:p w14:paraId="71D31FDA" w14:textId="77777777" w:rsidR="00C33672" w:rsidRPr="00C33672" w:rsidRDefault="00C33672" w:rsidP="00C33672">
      <w:pPr>
        <w:autoSpaceDE w:val="0"/>
        <w:autoSpaceDN w:val="0"/>
        <w:adjustRightInd w:val="0"/>
        <w:spacing w:line="276" w:lineRule="auto"/>
        <w:ind w:right="-2"/>
        <w:jc w:val="both"/>
        <w:rPr>
          <w:rFonts w:ascii="Adagio_Slab Light" w:hAnsi="Adagio_Slab Light" w:cs="Arial"/>
        </w:rPr>
      </w:pPr>
      <w:r w:rsidRPr="00C33672">
        <w:rPr>
          <w:rFonts w:ascii="Adagio_Slab Light" w:hAnsi="Adagio_Slab Light" w:cs="Arial"/>
        </w:rPr>
        <w:t>..................................................................................................................................................................</w:t>
      </w:r>
    </w:p>
    <w:p w14:paraId="4B79EFF9" w14:textId="77777777" w:rsidR="00C33672" w:rsidRPr="00C33672" w:rsidRDefault="00C33672" w:rsidP="00C33672">
      <w:pPr>
        <w:autoSpaceDE w:val="0"/>
        <w:autoSpaceDN w:val="0"/>
        <w:adjustRightInd w:val="0"/>
        <w:spacing w:line="276" w:lineRule="auto"/>
        <w:ind w:right="-2"/>
        <w:jc w:val="both"/>
        <w:rPr>
          <w:rFonts w:ascii="Adagio_Slab Light" w:hAnsi="Adagio_Slab Light" w:cs="Arial"/>
        </w:rPr>
      </w:pPr>
      <w:r w:rsidRPr="00C33672">
        <w:rPr>
          <w:rFonts w:ascii="Adagio_Slab Light" w:hAnsi="Adagio_Slab Light" w:cs="Arial"/>
        </w:rPr>
        <w:t>b) sposób i okres wykorzystania udostępnionych przeze mnie/przez nas* zasobów będzie następujący:</w:t>
      </w:r>
    </w:p>
    <w:p w14:paraId="1FF7EE03" w14:textId="77777777" w:rsidR="00C33672" w:rsidRPr="00C33672" w:rsidRDefault="00C33672" w:rsidP="00C33672">
      <w:pPr>
        <w:autoSpaceDE w:val="0"/>
        <w:autoSpaceDN w:val="0"/>
        <w:adjustRightInd w:val="0"/>
        <w:spacing w:line="276" w:lineRule="auto"/>
        <w:ind w:right="-2"/>
        <w:jc w:val="both"/>
        <w:rPr>
          <w:rFonts w:ascii="Adagio_Slab Light" w:hAnsi="Adagio_Slab Light" w:cs="Arial"/>
        </w:rPr>
      </w:pPr>
      <w:r w:rsidRPr="00C33672">
        <w:rPr>
          <w:rFonts w:ascii="Adagio_Slab Light" w:hAnsi="Adagio_Slab Light" w:cs="Arial"/>
        </w:rPr>
        <w:t>..................................................................................................................................................................</w:t>
      </w:r>
    </w:p>
    <w:p w14:paraId="0572B8AB" w14:textId="77777777" w:rsidR="00C33672" w:rsidRPr="00C33672" w:rsidRDefault="00C33672" w:rsidP="00C33672">
      <w:pPr>
        <w:autoSpaceDE w:val="0"/>
        <w:autoSpaceDN w:val="0"/>
        <w:adjustRightInd w:val="0"/>
        <w:spacing w:line="276" w:lineRule="auto"/>
        <w:ind w:right="-2"/>
        <w:jc w:val="both"/>
        <w:rPr>
          <w:rFonts w:ascii="Adagio_Slab Light" w:hAnsi="Adagio_Slab Light" w:cs="Arial"/>
        </w:rPr>
      </w:pPr>
      <w:r w:rsidRPr="00C33672">
        <w:rPr>
          <w:rFonts w:ascii="Adagio_Slab Light" w:hAnsi="Adagio_Slab Light" w:cs="Arial"/>
        </w:rPr>
        <w:t>c) zakres mojego/naszego* udziału przy wykonywaniu zamówienia będzie następujący**:</w:t>
      </w:r>
    </w:p>
    <w:p w14:paraId="1D2327DA" w14:textId="77777777" w:rsidR="00C33672" w:rsidRPr="00C33672" w:rsidRDefault="00C33672" w:rsidP="00C33672">
      <w:pPr>
        <w:autoSpaceDE w:val="0"/>
        <w:autoSpaceDN w:val="0"/>
        <w:adjustRightInd w:val="0"/>
        <w:spacing w:line="276" w:lineRule="auto"/>
        <w:ind w:right="-2"/>
        <w:jc w:val="both"/>
        <w:rPr>
          <w:rFonts w:ascii="Adagio_Slab Light" w:hAnsi="Adagio_Slab Light" w:cs="Arial"/>
        </w:rPr>
      </w:pPr>
      <w:r w:rsidRPr="00C33672">
        <w:rPr>
          <w:rFonts w:ascii="Adagio_Slab Light" w:hAnsi="Adagio_Slab Light" w:cs="Arial"/>
        </w:rPr>
        <w:lastRenderedPageBreak/>
        <w:t>..................................................................................................................................................................</w:t>
      </w:r>
    </w:p>
    <w:p w14:paraId="68BCA4B8" w14:textId="77777777" w:rsidR="00C33672" w:rsidRPr="00C33672" w:rsidRDefault="00C33672" w:rsidP="00C33672">
      <w:pPr>
        <w:shd w:val="clear" w:color="auto" w:fill="FFFFFF"/>
        <w:spacing w:line="276" w:lineRule="auto"/>
        <w:ind w:right="-2"/>
        <w:jc w:val="both"/>
        <w:rPr>
          <w:rFonts w:ascii="Adagio_Slab Light" w:hAnsi="Adagio_Slab Light" w:cs="Arial"/>
        </w:rPr>
      </w:pPr>
      <w:r w:rsidRPr="00C33672">
        <w:rPr>
          <w:rFonts w:ascii="Adagio_Slab Light" w:hAnsi="Adagio_Slab Light" w:cs="Arial"/>
        </w:rPr>
        <w:t>..................................................................................................................................................................</w:t>
      </w:r>
    </w:p>
    <w:p w14:paraId="28080E79" w14:textId="77777777" w:rsidR="00C33672" w:rsidRPr="00C33672" w:rsidRDefault="00C33672" w:rsidP="00C33672">
      <w:pPr>
        <w:shd w:val="clear" w:color="auto" w:fill="FFFFFF"/>
        <w:spacing w:line="276" w:lineRule="auto"/>
        <w:ind w:right="-2"/>
        <w:jc w:val="both"/>
        <w:rPr>
          <w:rFonts w:ascii="Adagio_Slab Light" w:hAnsi="Adagio_Slab Light" w:cs="Arial"/>
        </w:rPr>
      </w:pPr>
      <w:r w:rsidRPr="00C33672">
        <w:rPr>
          <w:rFonts w:ascii="Adagio_Slab Light" w:hAnsi="Adagio_Slab Light" w:cs="Arial"/>
        </w:rPr>
        <w:t xml:space="preserve">d) zobowiązuję/my* się do udostępnienie zasobów, o którym mowa powyżej, </w:t>
      </w:r>
      <w:r w:rsidRPr="00C33672">
        <w:rPr>
          <w:rFonts w:ascii="Adagio_Slab Light" w:hAnsi="Adagio_Slab Light" w:cs="Arial"/>
        </w:rPr>
        <w:br/>
        <w:t>a w przypadku szkody powstałej wskutek nieudostępnienia tych zasobów, odpowiadamy solidarnie z Wykonawcą za szkodę Zamawiającego, chyba że za nieudostępnienie zasobów nie ponosimy winy.</w:t>
      </w:r>
    </w:p>
    <w:p w14:paraId="581FF373" w14:textId="77777777" w:rsidR="00C33672" w:rsidRPr="00C33672" w:rsidRDefault="00C33672" w:rsidP="00C33672">
      <w:pPr>
        <w:shd w:val="clear" w:color="auto" w:fill="FFFFFF"/>
        <w:spacing w:line="276" w:lineRule="auto"/>
        <w:ind w:right="-2"/>
        <w:jc w:val="both"/>
        <w:rPr>
          <w:rFonts w:ascii="Adagio_Slab Light" w:hAnsi="Adagio_Slab Light" w:cs="Arial"/>
          <w:spacing w:val="-5"/>
        </w:rPr>
      </w:pPr>
    </w:p>
    <w:p w14:paraId="5CCB6528" w14:textId="77777777" w:rsidR="00C33672" w:rsidRPr="00C33672" w:rsidRDefault="00C33672" w:rsidP="00C33672">
      <w:pPr>
        <w:spacing w:line="360" w:lineRule="auto"/>
        <w:ind w:right="-2"/>
        <w:jc w:val="both"/>
        <w:rPr>
          <w:rFonts w:ascii="Adagio_Slab Light" w:hAnsi="Adagio_Slab Light" w:cs="Times New Roman"/>
        </w:rPr>
      </w:pPr>
    </w:p>
    <w:p w14:paraId="01F49C55" w14:textId="77777777" w:rsidR="00C33672" w:rsidRPr="00C33672" w:rsidRDefault="00C33672" w:rsidP="00C33672">
      <w:pPr>
        <w:pStyle w:val="Tekstpodstawowywcity3"/>
        <w:spacing w:after="0"/>
        <w:ind w:left="0" w:right="-2"/>
        <w:jc w:val="both"/>
        <w:rPr>
          <w:rFonts w:ascii="Adagio_Slab Light" w:hAnsi="Adagio_Slab Light" w:cs="Arial"/>
          <w:sz w:val="22"/>
          <w:szCs w:val="22"/>
        </w:rPr>
      </w:pPr>
      <w:r w:rsidRPr="00C33672">
        <w:rPr>
          <w:rFonts w:ascii="Adagio_Slab Light" w:hAnsi="Adagio_Slab Light" w:cs="Arial"/>
          <w:sz w:val="22"/>
          <w:szCs w:val="22"/>
        </w:rPr>
        <w:t>............................................., ............... 2023 r.               .……….............................................</w:t>
      </w:r>
    </w:p>
    <w:p w14:paraId="201E1277" w14:textId="77777777" w:rsidR="00C33672" w:rsidRPr="00C33672" w:rsidRDefault="00C33672" w:rsidP="00C33672">
      <w:pPr>
        <w:pStyle w:val="Tekstpodstawowywcity31"/>
        <w:tabs>
          <w:tab w:val="left" w:pos="0"/>
          <w:tab w:val="left" w:pos="284"/>
        </w:tabs>
        <w:spacing w:after="0" w:line="276" w:lineRule="auto"/>
        <w:ind w:left="4248" w:right="-2" w:hanging="4248"/>
        <w:jc w:val="both"/>
        <w:rPr>
          <w:rFonts w:ascii="Adagio_Slab Light" w:hAnsi="Adagio_Slab Light" w:cs="Arial"/>
          <w:sz w:val="22"/>
          <w:szCs w:val="22"/>
        </w:rPr>
      </w:pPr>
      <w:r w:rsidRPr="00C33672">
        <w:rPr>
          <w:rFonts w:ascii="Adagio_Slab Light" w:hAnsi="Adagio_Slab Light" w:cs="Arial"/>
          <w:sz w:val="22"/>
          <w:szCs w:val="22"/>
        </w:rPr>
        <w:t xml:space="preserve"> </w:t>
      </w:r>
      <w:r w:rsidRPr="00C33672">
        <w:rPr>
          <w:rFonts w:ascii="Adagio_Slab Light" w:hAnsi="Adagio_Slab Light" w:cs="Arial"/>
          <w:sz w:val="22"/>
          <w:szCs w:val="22"/>
        </w:rPr>
        <w:tab/>
        <w:t>miejscowość              data</w:t>
      </w:r>
      <w:r w:rsidRPr="00C33672">
        <w:rPr>
          <w:rFonts w:ascii="Adagio_Slab Light" w:hAnsi="Adagio_Slab Light" w:cs="Arial"/>
          <w:sz w:val="22"/>
          <w:szCs w:val="22"/>
        </w:rPr>
        <w:tab/>
        <w:t xml:space="preserve">       /podpis osoby uprawnionej do reprezentacji podmiotu udostępniającego zasoby w formie elektronicznej – podpis kwalifikowany lub podpis zaufany lub podpis osobisty/</w:t>
      </w:r>
    </w:p>
    <w:p w14:paraId="3CB731CE" w14:textId="77777777" w:rsidR="00C33672" w:rsidRPr="00C33672" w:rsidRDefault="00C33672" w:rsidP="00C33672">
      <w:pPr>
        <w:pStyle w:val="Tekstpodstawowywcity31"/>
        <w:tabs>
          <w:tab w:val="left" w:pos="0"/>
          <w:tab w:val="left" w:pos="284"/>
        </w:tabs>
        <w:spacing w:after="0" w:line="276" w:lineRule="auto"/>
        <w:ind w:left="4248" w:right="-2" w:hanging="4248"/>
        <w:jc w:val="both"/>
        <w:rPr>
          <w:rFonts w:ascii="Adagio_Slab Light" w:hAnsi="Adagio_Slab Light" w:cs="Arial"/>
          <w:sz w:val="22"/>
          <w:szCs w:val="22"/>
        </w:rPr>
      </w:pPr>
    </w:p>
    <w:p w14:paraId="5AFE7CC2" w14:textId="77777777" w:rsidR="00C33672" w:rsidRPr="00C33672" w:rsidRDefault="00C33672" w:rsidP="00C33672">
      <w:pPr>
        <w:ind w:right="-2"/>
        <w:jc w:val="both"/>
        <w:rPr>
          <w:rFonts w:ascii="Adagio_Slab Light" w:hAnsi="Adagio_Slab Light" w:cs="Times New Roman"/>
          <w:b/>
        </w:rPr>
      </w:pPr>
      <w:r w:rsidRPr="00C33672">
        <w:rPr>
          <w:rFonts w:ascii="Adagio_Slab Light" w:hAnsi="Adagio_Slab Light"/>
          <w:b/>
        </w:rPr>
        <w:t>Uwaga!</w:t>
      </w:r>
    </w:p>
    <w:p w14:paraId="7004FEE8" w14:textId="77777777" w:rsidR="00C33672" w:rsidRPr="00C33672" w:rsidRDefault="00C33672" w:rsidP="00C33672">
      <w:pPr>
        <w:ind w:right="-2"/>
        <w:jc w:val="both"/>
        <w:rPr>
          <w:rFonts w:ascii="Adagio_Slab Light" w:hAnsi="Adagio_Slab Light" w:cs="Arial"/>
        </w:rPr>
      </w:pPr>
      <w:r w:rsidRPr="00C33672">
        <w:rPr>
          <w:rFonts w:ascii="Adagio_Slab Light" w:hAnsi="Adagio_Slab Light" w:cs="Arial"/>
        </w:rPr>
        <w:t>*  niepotrzebne skreślić</w:t>
      </w:r>
    </w:p>
    <w:p w14:paraId="0AB401B8" w14:textId="77777777" w:rsidR="00C33672" w:rsidRPr="00C33672" w:rsidRDefault="00C33672" w:rsidP="00C33672">
      <w:pPr>
        <w:autoSpaceDE w:val="0"/>
        <w:autoSpaceDN w:val="0"/>
        <w:adjustRightInd w:val="0"/>
        <w:ind w:right="-2"/>
        <w:jc w:val="both"/>
        <w:rPr>
          <w:rFonts w:ascii="Adagio_Slab Light" w:hAnsi="Adagio_Slab Light" w:cs="Arial"/>
          <w:spacing w:val="-5"/>
        </w:rPr>
      </w:pPr>
      <w:r w:rsidRPr="00C33672">
        <w:rPr>
          <w:rFonts w:ascii="Adagio_Slab Light" w:hAnsi="Adagio_Slab Light" w:cs="Arial"/>
          <w:spacing w:val="-5"/>
        </w:rPr>
        <w:t>** W odniesieniu do warunków dotyczących wykształcenia, kwalifikacji zawodowych lub doświadczenia, wykonawcy mogą polegać na zdolnościach innych podmiotów, jeżeli podmioty te zrealizują usługi, do realizacji których te zdolności są wymagane.</w:t>
      </w:r>
    </w:p>
    <w:p w14:paraId="36B2B800" w14:textId="77777777" w:rsidR="00C33672" w:rsidRPr="00C33672" w:rsidRDefault="00C33672" w:rsidP="00C33672">
      <w:pPr>
        <w:autoSpaceDE w:val="0"/>
        <w:autoSpaceDN w:val="0"/>
        <w:adjustRightInd w:val="0"/>
        <w:ind w:right="-2"/>
        <w:jc w:val="both"/>
        <w:rPr>
          <w:rFonts w:ascii="Adagio_Slab Light" w:hAnsi="Adagio_Slab Light" w:cs="Arial"/>
        </w:rPr>
      </w:pPr>
      <w:r w:rsidRPr="00C33672">
        <w:rPr>
          <w:rFonts w:ascii="Adagio_Slab Light" w:hAnsi="Adagio_Slab Light" w:cs="Arial"/>
          <w:spacing w:val="-5"/>
        </w:rPr>
        <w:t>***</w:t>
      </w:r>
      <w:r w:rsidRPr="00C33672">
        <w:rPr>
          <w:rFonts w:ascii="Adagio_Slab Light" w:hAnsi="Adagio_Slab Light" w:cs="Arial"/>
        </w:rPr>
        <w:t>Zamiast niniejszego Formularza można przedstawić inne dokumenty.</w:t>
      </w:r>
    </w:p>
    <w:p w14:paraId="0149AEC5" w14:textId="77777777" w:rsidR="00C33672" w:rsidRPr="00C33672" w:rsidRDefault="00C33672" w:rsidP="00C33672">
      <w:pPr>
        <w:tabs>
          <w:tab w:val="left" w:pos="18"/>
        </w:tabs>
        <w:ind w:right="-2"/>
        <w:rPr>
          <w:rFonts w:ascii="Adagio_Slab Light" w:hAnsi="Adagio_Slab Light" w:cs="Arial"/>
          <w:i/>
        </w:rPr>
      </w:pPr>
    </w:p>
    <w:p w14:paraId="02C27C15" w14:textId="77777777" w:rsidR="00C33672" w:rsidRPr="00C33672" w:rsidRDefault="00C33672" w:rsidP="00C33672">
      <w:pPr>
        <w:tabs>
          <w:tab w:val="left" w:pos="18"/>
        </w:tabs>
        <w:ind w:right="-2"/>
        <w:rPr>
          <w:rFonts w:ascii="Adagio_Slab Light" w:hAnsi="Adagio_Slab Light" w:cs="Arial"/>
          <w:i/>
        </w:rPr>
      </w:pPr>
    </w:p>
    <w:p w14:paraId="7A1EF42A" w14:textId="77777777" w:rsidR="00C33672" w:rsidRPr="00C33672" w:rsidRDefault="00C33672" w:rsidP="00C33672">
      <w:pPr>
        <w:tabs>
          <w:tab w:val="left" w:pos="18"/>
        </w:tabs>
        <w:ind w:right="-2"/>
        <w:rPr>
          <w:rFonts w:ascii="Adagio_Slab Light" w:hAnsi="Adagio_Slab Light" w:cs="Arial"/>
          <w:i/>
        </w:rPr>
      </w:pPr>
    </w:p>
    <w:p w14:paraId="1089DFFD" w14:textId="77777777" w:rsidR="00C33672" w:rsidRPr="00C33672" w:rsidRDefault="00C33672" w:rsidP="00C33672">
      <w:pPr>
        <w:tabs>
          <w:tab w:val="left" w:pos="18"/>
        </w:tabs>
        <w:ind w:right="-2"/>
        <w:rPr>
          <w:rFonts w:ascii="Adagio_Slab Light" w:hAnsi="Adagio_Slab Light" w:cs="Arial"/>
          <w:i/>
        </w:rPr>
      </w:pPr>
    </w:p>
    <w:p w14:paraId="1462A748" w14:textId="77777777" w:rsidR="00C33672" w:rsidRPr="00C33672" w:rsidRDefault="00C33672" w:rsidP="00C33672">
      <w:pPr>
        <w:tabs>
          <w:tab w:val="left" w:pos="18"/>
        </w:tabs>
        <w:ind w:right="-2"/>
        <w:rPr>
          <w:rFonts w:ascii="Adagio_Slab Light" w:hAnsi="Adagio_Slab Light" w:cs="Arial"/>
          <w:i/>
        </w:rPr>
      </w:pPr>
    </w:p>
    <w:p w14:paraId="27B83BBE" w14:textId="77777777" w:rsidR="00C33672" w:rsidRPr="00C33672" w:rsidRDefault="00C33672" w:rsidP="00C33672">
      <w:pPr>
        <w:spacing w:line="276" w:lineRule="auto"/>
        <w:ind w:left="284"/>
        <w:jc w:val="center"/>
        <w:rPr>
          <w:rFonts w:ascii="Adagio_Slab Light" w:hAnsi="Adagio_Slab Light" w:cs="Calibri"/>
          <w:bCs/>
          <w:color w:val="FF0000"/>
          <w:spacing w:val="-2"/>
        </w:rPr>
      </w:pPr>
      <w:r w:rsidRPr="00C33672">
        <w:rPr>
          <w:rFonts w:ascii="Adagio_Slab Light" w:hAnsi="Adagio_Slab Light" w:cs="Calibri"/>
          <w:bCs/>
          <w:color w:val="FF0000"/>
        </w:rPr>
        <w:t xml:space="preserve">WYPEŁNIONE OŚWIADCZENIE NALEŻY OPATRZEĆ PODPISEM OSOBISTYM, </w:t>
      </w:r>
      <w:r w:rsidRPr="00C33672">
        <w:rPr>
          <w:rFonts w:ascii="Adagio_Slab Light" w:hAnsi="Adagio_Slab Light" w:cs="Calibri"/>
          <w:bCs/>
          <w:color w:val="FF0000"/>
          <w:spacing w:val="-2"/>
        </w:rPr>
        <w:t>PODPISEM ZAUFANYM LUB KWALIFIKOWANYM PODPISEM ELEKTRONICZNYM</w:t>
      </w:r>
    </w:p>
    <w:p w14:paraId="61D89F8B" w14:textId="77777777" w:rsidR="00C33672" w:rsidRPr="00C33672" w:rsidRDefault="00C33672" w:rsidP="00C33672">
      <w:pPr>
        <w:tabs>
          <w:tab w:val="left" w:pos="18"/>
        </w:tabs>
        <w:ind w:right="-2"/>
        <w:rPr>
          <w:rFonts w:ascii="Adagio_Slab Light" w:hAnsi="Adagio_Slab Light" w:cs="Arial"/>
          <w:i/>
        </w:rPr>
      </w:pPr>
    </w:p>
    <w:p w14:paraId="4E6D8830" w14:textId="77777777" w:rsidR="00C33672" w:rsidRPr="00C33672" w:rsidRDefault="00C33672" w:rsidP="00C33672">
      <w:pPr>
        <w:ind w:right="425"/>
        <w:jc w:val="both"/>
        <w:rPr>
          <w:rFonts w:ascii="Adagio_Slab Light" w:hAnsi="Adagio_Slab Light" w:cs="Calibri"/>
          <w:bCs/>
          <w:color w:val="FF0000"/>
          <w:spacing w:val="-2"/>
        </w:rPr>
      </w:pPr>
    </w:p>
    <w:p w14:paraId="52B92BC0" w14:textId="01AA72DA" w:rsidR="00AE00D7" w:rsidRPr="00C33672" w:rsidRDefault="00AE00D7" w:rsidP="00C33672">
      <w:pPr>
        <w:rPr>
          <w:rFonts w:ascii="Adagio_Slab Light" w:hAnsi="Adagio_Slab Light"/>
        </w:rPr>
      </w:pPr>
    </w:p>
    <w:sectPr w:rsidR="00AE00D7" w:rsidRPr="00C33672" w:rsidSect="00AC3116">
      <w:headerReference w:type="default" r:id="rId11"/>
      <w:headerReference w:type="first" r:id="rId12"/>
      <w:footerReference w:type="first" r:id="rId13"/>
      <w:pgSz w:w="11906" w:h="16838" w:code="9"/>
      <w:pgMar w:top="2836" w:right="2835" w:bottom="1021" w:left="1276" w:header="1418" w:footer="10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EAB90" w14:textId="77777777" w:rsidR="0009318D" w:rsidRDefault="0009318D" w:rsidP="00426574">
      <w:pPr>
        <w:spacing w:after="0" w:line="240" w:lineRule="auto"/>
      </w:pPr>
      <w:r>
        <w:separator/>
      </w:r>
    </w:p>
  </w:endnote>
  <w:endnote w:type="continuationSeparator" w:id="0">
    <w:p w14:paraId="098C1EE8" w14:textId="77777777" w:rsidR="0009318D" w:rsidRDefault="0009318D" w:rsidP="004265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Grande CE">
    <w:altName w:val="Segoe UI"/>
    <w:panose1 w:val="00000000000000000000"/>
    <w:charset w:val="58"/>
    <w:family w:val="auto"/>
    <w:notTrueType/>
    <w:pitch w:val="variable"/>
    <w:sig w:usb0="00000001" w:usb1="00000000" w:usb2="00000000" w:usb3="00000000" w:csb0="0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IN">
    <w:altName w:val="Arial"/>
    <w:charset w:val="00"/>
    <w:family w:val="swiss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dagio_Slab Light">
    <w:altName w:val="Calibri"/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rial,Bold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Radikal WUT">
    <w:altName w:val="Calibri"/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dagio_Slab">
    <w:altName w:val="Calibri"/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38F1B" w14:textId="7384DFDC" w:rsidR="0093375D" w:rsidRDefault="0093375D">
    <w:pPr>
      <w:pStyle w:val="Stopka"/>
    </w:pPr>
    <w:r>
      <w:rPr>
        <w:noProof/>
        <w:lang w:eastAsia="pl-PL"/>
      </w:rPr>
      <mc:AlternateContent>
        <mc:Choice Requires="wps">
          <w:drawing>
            <wp:anchor distT="45720" distB="45720" distL="114300" distR="114300" simplePos="0" relativeHeight="251681792" behindDoc="0" locked="0" layoutInCell="1" allowOverlap="1" wp14:anchorId="4B8CE1CC" wp14:editId="76BF3815">
              <wp:simplePos x="0" y="0"/>
              <wp:positionH relativeFrom="rightMargin">
                <wp:posOffset>2540</wp:posOffset>
              </wp:positionH>
              <wp:positionV relativeFrom="bottomMargin">
                <wp:posOffset>-1181100</wp:posOffset>
              </wp:positionV>
              <wp:extent cx="1562100" cy="1157605"/>
              <wp:effectExtent l="0" t="0" r="0" b="10795"/>
              <wp:wrapSquare wrapText="bothSides"/>
              <wp:docPr id="21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2100" cy="115760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C23DC8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65C9223B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Warszawska</w:t>
                          </w:r>
                        </w:p>
                        <w:p w14:paraId="703325F2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</w:rPr>
                          </w:pPr>
                        </w:p>
                        <w:p w14:paraId="7543A00F" w14:textId="77777777" w:rsidR="0093375D" w:rsidRPr="00DC49E9" w:rsidRDefault="0093375D" w:rsidP="0093375D">
                          <w:pPr>
                            <w:pStyle w:val="Bezodstpw"/>
                            <w:spacing w:line="288" w:lineRule="auto"/>
                            <w:rPr>
                              <w:rFonts w:ascii="Adagio_Slab" w:hAnsi="Adagio_Slab" w:cs="Times New Roman"/>
                              <w:color w:val="7A97C1"/>
                              <w:sz w:val="16"/>
                              <w:szCs w:val="16"/>
                              <w:lang w:eastAsia="pl-PL"/>
                            </w:rPr>
                          </w:pP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  <w:lang w:eastAsia="pl-PL"/>
                            </w:rPr>
                            <w:t>ul. Poleczki 19</w:t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lang w:eastAsia="pl-PL"/>
                            </w:rPr>
                            <w:br/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  <w:lang w:eastAsia="pl-PL"/>
                            </w:rPr>
                            <w:t>02-822 Warszawa</w:t>
                          </w:r>
                        </w:p>
                        <w:p w14:paraId="3E605610" w14:textId="77777777" w:rsidR="0093375D" w:rsidRPr="00DC49E9" w:rsidRDefault="0093375D" w:rsidP="0093375D">
                          <w:pPr>
                            <w:pStyle w:val="Bezodstpw"/>
                            <w:spacing w:line="288" w:lineRule="auto"/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</w:rPr>
                          </w:pPr>
                          <w:r w:rsidRPr="00DC49E9">
                            <w:rPr>
                              <w:rFonts w:ascii="Adagio_Slab" w:hAnsi="Adagio_Slab"/>
                              <w:bCs/>
                              <w:color w:val="7A97C1"/>
                              <w:sz w:val="16"/>
                              <w:szCs w:val="16"/>
                            </w:rPr>
                            <w:t xml:space="preserve">tel. </w:t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</w:rPr>
                            <w:t>22 182 12 17</w:t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</w:rPr>
                            <w:br/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</w:rPr>
                            <w:t>sekretariat@cezamat.eu</w:t>
                          </w:r>
                        </w:p>
                        <w:p w14:paraId="10D26BF9" w14:textId="77777777" w:rsidR="0093375D" w:rsidRPr="00F87EDE" w:rsidRDefault="0093375D" w:rsidP="0093375D">
                          <w:pPr>
                            <w:spacing w:after="0" w:line="288" w:lineRule="auto"/>
                            <w:rPr>
                              <w:rFonts w:ascii="Adagio_Slab" w:hAnsi="Adagio_Slab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8CE1CC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7" type="#_x0000_t202" style="position:absolute;margin-left:.2pt;margin-top:-93pt;width:123pt;height:91.1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" filled="f" stroked="f">
              <v:textbox>
                <w:txbxContent>
                  <w:p w14:paraId="7BC23DC8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Politechnika</w:t>
                    </w:r>
                  </w:p>
                  <w:p w14:paraId="65C9223B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Warszawska</w:t>
                    </w:r>
                  </w:p>
                  <w:p w14:paraId="703325F2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Adagio_Slab" w:hAnsi="Adagio_Slab"/>
                        <w:color w:val="7A97C1"/>
                        <w:sz w:val="16"/>
                        <w:szCs w:val="16"/>
                      </w:rPr>
                    </w:pPr>
                  </w:p>
                  <w:p w14:paraId="7543A00F" w14:textId="77777777" w:rsidR="0093375D" w:rsidRPr="00DC49E9" w:rsidRDefault="0093375D" w:rsidP="0093375D">
                    <w:pPr>
                      <w:pStyle w:val="Bezodstpw"/>
                      <w:spacing w:line="288" w:lineRule="auto"/>
                      <w:rPr>
                        <w:rFonts w:ascii="Adagio_Slab" w:hAnsi="Adagio_Slab" w:cs="Times New Roman"/>
                        <w:color w:val="7A97C1"/>
                        <w:sz w:val="16"/>
                        <w:szCs w:val="16"/>
                        <w:lang w:eastAsia="pl-PL"/>
                      </w:rPr>
                    </w:pP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  <w:lang w:eastAsia="pl-PL"/>
                      </w:rPr>
                      <w:t>ul. Poleczki 19</w:t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lang w:eastAsia="pl-PL"/>
                      </w:rPr>
                      <w:br/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  <w:lang w:eastAsia="pl-PL"/>
                      </w:rPr>
                      <w:t>02-822 Warszawa</w:t>
                    </w:r>
                  </w:p>
                  <w:p w14:paraId="3E605610" w14:textId="77777777" w:rsidR="0093375D" w:rsidRPr="00DC49E9" w:rsidRDefault="0093375D" w:rsidP="0093375D">
                    <w:pPr>
                      <w:pStyle w:val="Bezodstpw"/>
                      <w:spacing w:line="288" w:lineRule="auto"/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</w:rPr>
                    </w:pPr>
                    <w:r w:rsidRPr="00DC49E9">
                      <w:rPr>
                        <w:rFonts w:ascii="Adagio_Slab" w:hAnsi="Adagio_Slab"/>
                        <w:bCs/>
                        <w:color w:val="7A97C1"/>
                        <w:sz w:val="16"/>
                        <w:szCs w:val="16"/>
                      </w:rPr>
                      <w:t xml:space="preserve">tel. </w:t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</w:rPr>
                      <w:t>22 182 12 17</w:t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</w:rPr>
                      <w:br/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</w:rPr>
                      <w:t>sekretariat@cezamat.eu</w:t>
                    </w:r>
                  </w:p>
                  <w:p w14:paraId="10D26BF9" w14:textId="77777777" w:rsidR="0093375D" w:rsidRPr="00F87EDE" w:rsidRDefault="0093375D" w:rsidP="0093375D">
                    <w:pPr>
                      <w:spacing w:after="0" w:line="288" w:lineRule="auto"/>
                      <w:rPr>
                        <w:rFonts w:ascii="Adagio_Slab" w:hAnsi="Adagio_Slab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83C75" w14:textId="77777777" w:rsidR="0009318D" w:rsidRDefault="0009318D" w:rsidP="00426574">
      <w:pPr>
        <w:spacing w:after="0" w:line="240" w:lineRule="auto"/>
      </w:pPr>
      <w:r>
        <w:separator/>
      </w:r>
    </w:p>
  </w:footnote>
  <w:footnote w:type="continuationSeparator" w:id="0">
    <w:p w14:paraId="6C829CAF" w14:textId="77777777" w:rsidR="0009318D" w:rsidRDefault="0009318D" w:rsidP="004265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BE449" w14:textId="77777777" w:rsidR="0093375D" w:rsidRPr="00DC49E9" w:rsidRDefault="0093375D" w:rsidP="0093375D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noProof/>
        <w:color w:val="7A97C1"/>
        <w:lang w:eastAsia="pl-PL"/>
      </w:rPr>
      <mc:AlternateContent>
        <mc:Choice Requires="wps">
          <w:drawing>
            <wp:anchor distT="45720" distB="45720" distL="114300" distR="114300" simplePos="0" relativeHeight="251678720" behindDoc="0" locked="0" layoutInCell="1" allowOverlap="1" wp14:anchorId="5B99DAB5" wp14:editId="386831D0">
              <wp:simplePos x="0" y="0"/>
              <wp:positionH relativeFrom="rightMargin">
                <wp:posOffset>40640</wp:posOffset>
              </wp:positionH>
              <wp:positionV relativeFrom="paragraph">
                <wp:posOffset>-33656</wp:posOffset>
              </wp:positionV>
              <wp:extent cx="1571625" cy="485775"/>
              <wp:effectExtent l="0" t="0" r="0" b="0"/>
              <wp:wrapNone/>
              <wp:docPr id="206" name="Pole tekstowe 20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1625" cy="485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BDDBC6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78A52819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Warszawska</w:t>
                          </w:r>
                        </w:p>
                        <w:p w14:paraId="730039F2" w14:textId="77777777" w:rsidR="0093375D" w:rsidRPr="00B21EEE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99DAB5" id="_x0000_t202" coordsize="21600,21600" o:spt="202" path="m,l,21600r21600,l21600,xe">
              <v:stroke joinstyle="miter"/>
              <v:path gradientshapeok="t" o:connecttype="rect"/>
            </v:shapetype>
            <v:shape id="Pole tekstowe 206" o:spid="_x0000_s1026" type="#_x0000_t202" style="position:absolute;margin-left:3.2pt;margin-top:-2.65pt;width:123.75pt;height:38.2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" filled="f" stroked="f">
              <v:textbox>
                <w:txbxContent>
                  <w:p w14:paraId="72BDDBC6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Politechnika</w:t>
                    </w:r>
                  </w:p>
                  <w:p w14:paraId="78A52819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Warszawska</w:t>
                    </w:r>
                  </w:p>
                  <w:p w14:paraId="730039F2" w14:textId="77777777" w:rsidR="0093375D" w:rsidRPr="00B21EEE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000000" w:themeColor="text1"/>
                        <w:sz w:val="24"/>
                        <w:szCs w:val="24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Pr="00DC49E9">
      <w:rPr>
        <w:rFonts w:ascii="Radikal WUT" w:hAnsi="Radikal WUT"/>
        <w:noProof/>
        <w:color w:val="7A97C1"/>
        <w:sz w:val="24"/>
        <w:szCs w:val="24"/>
      </w:rPr>
      <w:t>C</w:t>
    </w: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entrum Zaawansowanych </w:t>
    </w:r>
  </w:p>
  <w:p w14:paraId="4531A999" w14:textId="77777777" w:rsidR="0093375D" w:rsidRPr="00DC49E9" w:rsidRDefault="0093375D" w:rsidP="0093375D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Materiałów i Technologii </w:t>
    </w:r>
  </w:p>
  <w:p w14:paraId="61DE9D21" w14:textId="51ED00F0" w:rsidR="0093375D" w:rsidRPr="00DC49E9" w:rsidRDefault="0093375D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>CEZAMA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66CCA" w14:textId="07A8B726" w:rsidR="0093375D" w:rsidRPr="00DC49E9" w:rsidRDefault="00AE14E7" w:rsidP="00A51416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F45ED7">
      <w:rPr>
        <w:rFonts w:ascii="Radikal WUT" w:hAnsi="Radikal WUT"/>
        <w:noProof/>
        <w:color w:val="6783B4"/>
        <w:sz w:val="24"/>
        <w:szCs w:val="24"/>
        <w:lang w:eastAsia="pl-PL"/>
      </w:rPr>
      <w:drawing>
        <wp:anchor distT="0" distB="0" distL="114300" distR="114300" simplePos="0" relativeHeight="251677695" behindDoc="1" locked="0" layoutInCell="1" allowOverlap="1" wp14:anchorId="41AC6961" wp14:editId="63E5F303">
          <wp:simplePos x="0" y="0"/>
          <wp:positionH relativeFrom="column">
            <wp:posOffset>5111115</wp:posOffset>
          </wp:positionH>
          <wp:positionV relativeFrom="paragraph">
            <wp:posOffset>-19685</wp:posOffset>
          </wp:positionV>
          <wp:extent cx="782728" cy="612000"/>
          <wp:effectExtent l="0" t="0" r="5080" b="0"/>
          <wp:wrapNone/>
          <wp:docPr id="196706829" name="Obraz 196706829" descr="Mac OS X:Users:Kasia:Desktop:PW_zdalna:marzec_2020:CEZAMAT:CEZAMAT_znak:CEZAMAT_sygnet_szafi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 OS X:Users:Kasia:Desktop:PW_zdalna:marzec_2020:CEZAMAT:CEZAMAT_znak:CEZAMAT_sygnet_szafi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2728" cy="61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3375D" w:rsidRPr="00DC49E9">
      <w:rPr>
        <w:rFonts w:ascii="Radikal WUT" w:hAnsi="Radikal WUT"/>
        <w:noProof/>
        <w:color w:val="7A97C1"/>
        <w:sz w:val="24"/>
        <w:szCs w:val="24"/>
      </w:rPr>
      <w:t>C</w:t>
    </w:r>
    <w:r w:rsidR="0093375D"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entrum Zaawansowanych </w:t>
    </w:r>
  </w:p>
  <w:p w14:paraId="55883E60" w14:textId="08A4163A" w:rsidR="0093375D" w:rsidRPr="00DC49E9" w:rsidRDefault="0093375D" w:rsidP="00070006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Materiałów i Technologii </w:t>
    </w:r>
  </w:p>
  <w:p w14:paraId="66CDBD2B" w14:textId="69D30291" w:rsidR="0093375D" w:rsidRPr="00DC49E9" w:rsidRDefault="0093375D" w:rsidP="00070006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>CEZAMA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31"/>
    <w:multiLevelType w:val="singleLevel"/>
    <w:tmpl w:val="00000031"/>
    <w:name w:val="WW8Num49"/>
    <w:lvl w:ilvl="0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</w:abstractNum>
  <w:abstractNum w:abstractNumId="1" w15:restartNumberingAfterBreak="0">
    <w:nsid w:val="0D9B2702"/>
    <w:multiLevelType w:val="hybridMultilevel"/>
    <w:tmpl w:val="64822E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22E6A"/>
    <w:multiLevelType w:val="hybridMultilevel"/>
    <w:tmpl w:val="3B0A563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6E2037"/>
    <w:multiLevelType w:val="hybridMultilevel"/>
    <w:tmpl w:val="D28E3902"/>
    <w:lvl w:ilvl="0" w:tplc="829C1C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B80E7A"/>
    <w:multiLevelType w:val="hybridMultilevel"/>
    <w:tmpl w:val="E0081696"/>
    <w:lvl w:ilvl="0" w:tplc="DDD60726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A10D7E"/>
    <w:multiLevelType w:val="hybridMultilevel"/>
    <w:tmpl w:val="BD76F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EB3B2B"/>
    <w:multiLevelType w:val="hybridMultilevel"/>
    <w:tmpl w:val="DA26A6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A9460F"/>
    <w:multiLevelType w:val="hybridMultilevel"/>
    <w:tmpl w:val="6AF8345E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70A9484D"/>
    <w:multiLevelType w:val="hybridMultilevel"/>
    <w:tmpl w:val="E8BAAE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8828601">
    <w:abstractNumId w:val="4"/>
  </w:num>
  <w:num w:numId="2" w16cid:durableId="1932472753">
    <w:abstractNumId w:val="7"/>
  </w:num>
  <w:num w:numId="3" w16cid:durableId="318657062">
    <w:abstractNumId w:val="8"/>
  </w:num>
  <w:num w:numId="4" w16cid:durableId="903681070">
    <w:abstractNumId w:val="5"/>
  </w:num>
  <w:num w:numId="5" w16cid:durableId="518394981">
    <w:abstractNumId w:val="1"/>
  </w:num>
  <w:num w:numId="6" w16cid:durableId="1690137581">
    <w:abstractNumId w:val="2"/>
  </w:num>
  <w:num w:numId="7" w16cid:durableId="504445757">
    <w:abstractNumId w:val="6"/>
  </w:num>
  <w:num w:numId="8" w16cid:durableId="384260459">
    <w:abstractNumId w:val="3"/>
  </w:num>
  <w:num w:numId="9" w16cid:durableId="1625311585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NzcytzC2tDA1NrZQ0lEKTi0uzszPAykwrQUAerxQHSwAAAA="/>
  </w:docVars>
  <w:rsids>
    <w:rsidRoot w:val="008319F7"/>
    <w:rsid w:val="00001EEB"/>
    <w:rsid w:val="00004065"/>
    <w:rsid w:val="00011F78"/>
    <w:rsid w:val="0002530B"/>
    <w:rsid w:val="0004044E"/>
    <w:rsid w:val="00043AB8"/>
    <w:rsid w:val="00053617"/>
    <w:rsid w:val="000541D1"/>
    <w:rsid w:val="000573BA"/>
    <w:rsid w:val="00060B18"/>
    <w:rsid w:val="00070006"/>
    <w:rsid w:val="00086C5A"/>
    <w:rsid w:val="00087C96"/>
    <w:rsid w:val="0009318D"/>
    <w:rsid w:val="00093741"/>
    <w:rsid w:val="0009614E"/>
    <w:rsid w:val="000A33EC"/>
    <w:rsid w:val="000A5E03"/>
    <w:rsid w:val="000A762D"/>
    <w:rsid w:val="000B7ED6"/>
    <w:rsid w:val="000B7EDE"/>
    <w:rsid w:val="000C1E4F"/>
    <w:rsid w:val="000D371D"/>
    <w:rsid w:val="000D38EE"/>
    <w:rsid w:val="000D42C1"/>
    <w:rsid w:val="000D705E"/>
    <w:rsid w:val="000E7353"/>
    <w:rsid w:val="0010198C"/>
    <w:rsid w:val="00110CCD"/>
    <w:rsid w:val="00134472"/>
    <w:rsid w:val="0015287C"/>
    <w:rsid w:val="001666AA"/>
    <w:rsid w:val="00166750"/>
    <w:rsid w:val="001703A9"/>
    <w:rsid w:val="00190B60"/>
    <w:rsid w:val="0019453E"/>
    <w:rsid w:val="001A7FD2"/>
    <w:rsid w:val="001B2EEA"/>
    <w:rsid w:val="001B4B66"/>
    <w:rsid w:val="001B5648"/>
    <w:rsid w:val="001C4535"/>
    <w:rsid w:val="001E0179"/>
    <w:rsid w:val="001E3FBC"/>
    <w:rsid w:val="001F414D"/>
    <w:rsid w:val="00204EBF"/>
    <w:rsid w:val="002149F6"/>
    <w:rsid w:val="002333D3"/>
    <w:rsid w:val="00242D26"/>
    <w:rsid w:val="00252CD6"/>
    <w:rsid w:val="002532AC"/>
    <w:rsid w:val="00257309"/>
    <w:rsid w:val="00263BFE"/>
    <w:rsid w:val="00271B30"/>
    <w:rsid w:val="00276D0F"/>
    <w:rsid w:val="00286C2E"/>
    <w:rsid w:val="00290880"/>
    <w:rsid w:val="00291318"/>
    <w:rsid w:val="002D7715"/>
    <w:rsid w:val="002E3D82"/>
    <w:rsid w:val="002F03EC"/>
    <w:rsid w:val="003008BC"/>
    <w:rsid w:val="0031402B"/>
    <w:rsid w:val="00316800"/>
    <w:rsid w:val="00343BE1"/>
    <w:rsid w:val="003734C8"/>
    <w:rsid w:val="00381988"/>
    <w:rsid w:val="0038381E"/>
    <w:rsid w:val="003908F2"/>
    <w:rsid w:val="00392B3B"/>
    <w:rsid w:val="00394CB2"/>
    <w:rsid w:val="003B4669"/>
    <w:rsid w:val="003C487A"/>
    <w:rsid w:val="003E2DDF"/>
    <w:rsid w:val="00401750"/>
    <w:rsid w:val="0040509C"/>
    <w:rsid w:val="004243EF"/>
    <w:rsid w:val="00426574"/>
    <w:rsid w:val="00436D9B"/>
    <w:rsid w:val="0044023E"/>
    <w:rsid w:val="00441C11"/>
    <w:rsid w:val="00442BE3"/>
    <w:rsid w:val="00443A0E"/>
    <w:rsid w:val="00467FF1"/>
    <w:rsid w:val="00486B50"/>
    <w:rsid w:val="0049499C"/>
    <w:rsid w:val="004B4E74"/>
    <w:rsid w:val="004D048D"/>
    <w:rsid w:val="004D07AF"/>
    <w:rsid w:val="004D77EF"/>
    <w:rsid w:val="004F3BE3"/>
    <w:rsid w:val="00504497"/>
    <w:rsid w:val="00517E7C"/>
    <w:rsid w:val="00520255"/>
    <w:rsid w:val="00530CB4"/>
    <w:rsid w:val="00553195"/>
    <w:rsid w:val="00563C60"/>
    <w:rsid w:val="00583017"/>
    <w:rsid w:val="00586ACB"/>
    <w:rsid w:val="00591402"/>
    <w:rsid w:val="005A5335"/>
    <w:rsid w:val="005B1D64"/>
    <w:rsid w:val="005B1EF9"/>
    <w:rsid w:val="005B7324"/>
    <w:rsid w:val="005C4978"/>
    <w:rsid w:val="005C4B99"/>
    <w:rsid w:val="005C79C8"/>
    <w:rsid w:val="005D3FA3"/>
    <w:rsid w:val="005D5C16"/>
    <w:rsid w:val="005F0CE9"/>
    <w:rsid w:val="00606CDE"/>
    <w:rsid w:val="00612905"/>
    <w:rsid w:val="00631BCD"/>
    <w:rsid w:val="0063757E"/>
    <w:rsid w:val="00647C64"/>
    <w:rsid w:val="00652DB9"/>
    <w:rsid w:val="00655288"/>
    <w:rsid w:val="0065650F"/>
    <w:rsid w:val="00656BD8"/>
    <w:rsid w:val="0067237D"/>
    <w:rsid w:val="006832EA"/>
    <w:rsid w:val="006917E6"/>
    <w:rsid w:val="006A31FA"/>
    <w:rsid w:val="006A5290"/>
    <w:rsid w:val="006B0DC4"/>
    <w:rsid w:val="006B4EB4"/>
    <w:rsid w:val="006C7417"/>
    <w:rsid w:val="006D0103"/>
    <w:rsid w:val="006D5C17"/>
    <w:rsid w:val="006E1B6E"/>
    <w:rsid w:val="006F61FE"/>
    <w:rsid w:val="00703A37"/>
    <w:rsid w:val="00727E10"/>
    <w:rsid w:val="007319EA"/>
    <w:rsid w:val="007331BB"/>
    <w:rsid w:val="00736BA0"/>
    <w:rsid w:val="00746D80"/>
    <w:rsid w:val="00766F22"/>
    <w:rsid w:val="00774F78"/>
    <w:rsid w:val="0077650B"/>
    <w:rsid w:val="007A702F"/>
    <w:rsid w:val="007B3CDF"/>
    <w:rsid w:val="007B52E2"/>
    <w:rsid w:val="007C440C"/>
    <w:rsid w:val="007C6E8F"/>
    <w:rsid w:val="007D36B4"/>
    <w:rsid w:val="007D39E9"/>
    <w:rsid w:val="007E13B5"/>
    <w:rsid w:val="007E22D6"/>
    <w:rsid w:val="00814CDE"/>
    <w:rsid w:val="008159B8"/>
    <w:rsid w:val="00820F2E"/>
    <w:rsid w:val="00825C93"/>
    <w:rsid w:val="00827312"/>
    <w:rsid w:val="008319F7"/>
    <w:rsid w:val="00834C7D"/>
    <w:rsid w:val="00856201"/>
    <w:rsid w:val="00861964"/>
    <w:rsid w:val="00872C03"/>
    <w:rsid w:val="0088072E"/>
    <w:rsid w:val="008A0FDF"/>
    <w:rsid w:val="008A1584"/>
    <w:rsid w:val="008C663F"/>
    <w:rsid w:val="008C7F34"/>
    <w:rsid w:val="008D0A8C"/>
    <w:rsid w:val="008D5D48"/>
    <w:rsid w:val="008E1AAB"/>
    <w:rsid w:val="008E2DCE"/>
    <w:rsid w:val="008F6429"/>
    <w:rsid w:val="008F773E"/>
    <w:rsid w:val="009059DC"/>
    <w:rsid w:val="009154BA"/>
    <w:rsid w:val="00923C1A"/>
    <w:rsid w:val="009262F1"/>
    <w:rsid w:val="0093375D"/>
    <w:rsid w:val="009411BF"/>
    <w:rsid w:val="00942BB4"/>
    <w:rsid w:val="00946ABC"/>
    <w:rsid w:val="00950443"/>
    <w:rsid w:val="0095167F"/>
    <w:rsid w:val="00954AA3"/>
    <w:rsid w:val="00960094"/>
    <w:rsid w:val="00963A0A"/>
    <w:rsid w:val="00973019"/>
    <w:rsid w:val="0097623B"/>
    <w:rsid w:val="00981B2E"/>
    <w:rsid w:val="00985B52"/>
    <w:rsid w:val="00991484"/>
    <w:rsid w:val="00992B7F"/>
    <w:rsid w:val="009A115F"/>
    <w:rsid w:val="009A79F7"/>
    <w:rsid w:val="009D5FD1"/>
    <w:rsid w:val="009F66DD"/>
    <w:rsid w:val="00A01936"/>
    <w:rsid w:val="00A01FD8"/>
    <w:rsid w:val="00A117B1"/>
    <w:rsid w:val="00A14B06"/>
    <w:rsid w:val="00A20DD4"/>
    <w:rsid w:val="00A30386"/>
    <w:rsid w:val="00A40231"/>
    <w:rsid w:val="00A51416"/>
    <w:rsid w:val="00A70729"/>
    <w:rsid w:val="00A81A7F"/>
    <w:rsid w:val="00AA0ACB"/>
    <w:rsid w:val="00AB1D8E"/>
    <w:rsid w:val="00AB7CF9"/>
    <w:rsid w:val="00AC0482"/>
    <w:rsid w:val="00AC3116"/>
    <w:rsid w:val="00AD320C"/>
    <w:rsid w:val="00AE00D7"/>
    <w:rsid w:val="00AE14E7"/>
    <w:rsid w:val="00AE3BB8"/>
    <w:rsid w:val="00AE5304"/>
    <w:rsid w:val="00AF072B"/>
    <w:rsid w:val="00AF1D58"/>
    <w:rsid w:val="00B103B2"/>
    <w:rsid w:val="00B10D2E"/>
    <w:rsid w:val="00B21EEE"/>
    <w:rsid w:val="00B270D6"/>
    <w:rsid w:val="00B549E0"/>
    <w:rsid w:val="00B5589F"/>
    <w:rsid w:val="00B70B91"/>
    <w:rsid w:val="00B75291"/>
    <w:rsid w:val="00B800D6"/>
    <w:rsid w:val="00B81C64"/>
    <w:rsid w:val="00B9222A"/>
    <w:rsid w:val="00B947B0"/>
    <w:rsid w:val="00BA6EAD"/>
    <w:rsid w:val="00BC65F2"/>
    <w:rsid w:val="00BD24C3"/>
    <w:rsid w:val="00BE157E"/>
    <w:rsid w:val="00C117B0"/>
    <w:rsid w:val="00C25AAD"/>
    <w:rsid w:val="00C33672"/>
    <w:rsid w:val="00C33E70"/>
    <w:rsid w:val="00C36B55"/>
    <w:rsid w:val="00C65D64"/>
    <w:rsid w:val="00C743C8"/>
    <w:rsid w:val="00C76CB9"/>
    <w:rsid w:val="00C83C3A"/>
    <w:rsid w:val="00C8439B"/>
    <w:rsid w:val="00C84AFA"/>
    <w:rsid w:val="00C85985"/>
    <w:rsid w:val="00CA3B06"/>
    <w:rsid w:val="00CB0680"/>
    <w:rsid w:val="00CB08D1"/>
    <w:rsid w:val="00CC118C"/>
    <w:rsid w:val="00CC26AD"/>
    <w:rsid w:val="00CD0709"/>
    <w:rsid w:val="00CF5448"/>
    <w:rsid w:val="00D021A8"/>
    <w:rsid w:val="00D04CEC"/>
    <w:rsid w:val="00D04D9D"/>
    <w:rsid w:val="00D06F46"/>
    <w:rsid w:val="00D108F0"/>
    <w:rsid w:val="00D70CBD"/>
    <w:rsid w:val="00D745C1"/>
    <w:rsid w:val="00D86185"/>
    <w:rsid w:val="00D92656"/>
    <w:rsid w:val="00DA5FAA"/>
    <w:rsid w:val="00DC11EF"/>
    <w:rsid w:val="00DC49E9"/>
    <w:rsid w:val="00DC7421"/>
    <w:rsid w:val="00DE6857"/>
    <w:rsid w:val="00E31E18"/>
    <w:rsid w:val="00E5117C"/>
    <w:rsid w:val="00E56DB4"/>
    <w:rsid w:val="00E725D9"/>
    <w:rsid w:val="00E80294"/>
    <w:rsid w:val="00E91014"/>
    <w:rsid w:val="00EA5A87"/>
    <w:rsid w:val="00EA7EA8"/>
    <w:rsid w:val="00EB4AB2"/>
    <w:rsid w:val="00EC1ACC"/>
    <w:rsid w:val="00EF04F7"/>
    <w:rsid w:val="00EF0913"/>
    <w:rsid w:val="00F208B6"/>
    <w:rsid w:val="00F2179D"/>
    <w:rsid w:val="00F41F9A"/>
    <w:rsid w:val="00F4315F"/>
    <w:rsid w:val="00F60EAF"/>
    <w:rsid w:val="00F72394"/>
    <w:rsid w:val="00F86019"/>
    <w:rsid w:val="00F87EDE"/>
    <w:rsid w:val="00F900EA"/>
    <w:rsid w:val="00F93679"/>
    <w:rsid w:val="00FB5862"/>
    <w:rsid w:val="00FD36A9"/>
    <w:rsid w:val="00FD4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BCB783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36B55"/>
  </w:style>
  <w:style w:type="paragraph" w:styleId="Nagwek1">
    <w:name w:val="heading 1"/>
    <w:basedOn w:val="Normalny"/>
    <w:next w:val="Normalny"/>
    <w:link w:val="Nagwek1Znak"/>
    <w:qFormat/>
    <w:rsid w:val="006B0DC4"/>
    <w:pPr>
      <w:keepNext/>
      <w:tabs>
        <w:tab w:val="left" w:pos="0"/>
      </w:tabs>
      <w:suppressAutoHyphens/>
      <w:autoSpaceDN w:val="0"/>
      <w:spacing w:before="240" w:after="240" w:line="240" w:lineRule="auto"/>
      <w:ind w:left="900"/>
      <w:outlineLvl w:val="0"/>
    </w:pPr>
    <w:rPr>
      <w:rFonts w:ascii="Times New Roman" w:eastAsia="Times New Roman" w:hAnsi="Times New Roman" w:cs="Arial"/>
      <w:b/>
      <w:bCs/>
      <w:kern w:val="3"/>
      <w:sz w:val="24"/>
      <w:szCs w:val="32"/>
      <w:u w:val="single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6574"/>
  </w:style>
  <w:style w:type="paragraph" w:styleId="Stopka">
    <w:name w:val="footer"/>
    <w:basedOn w:val="Normalny"/>
    <w:link w:val="Stopka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6574"/>
  </w:style>
  <w:style w:type="character" w:styleId="Hipercze">
    <w:name w:val="Hyperlink"/>
    <w:basedOn w:val="Domylnaczcionkaakapitu"/>
    <w:uiPriority w:val="99"/>
    <w:unhideWhenUsed/>
    <w:rsid w:val="00960094"/>
    <w:rPr>
      <w:color w:val="0563C1" w:themeColor="hyperlink"/>
      <w:u w:val="single"/>
    </w:rPr>
  </w:style>
  <w:style w:type="paragraph" w:styleId="Bezodstpw">
    <w:name w:val="No Spacing"/>
    <w:uiPriority w:val="1"/>
    <w:qFormat/>
    <w:rsid w:val="00A51416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A51416"/>
    <w:pPr>
      <w:spacing w:after="0" w:line="240" w:lineRule="auto"/>
    </w:pPr>
    <w:rPr>
      <w:rFonts w:ascii="Lucida Grande CE" w:hAnsi="Lucida Grande CE" w:cs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51416"/>
    <w:rPr>
      <w:rFonts w:ascii="Lucida Grande CE" w:hAnsi="Lucida Grande CE" w:cs="Lucida Grande CE"/>
      <w:sz w:val="18"/>
      <w:szCs w:val="18"/>
    </w:rPr>
  </w:style>
  <w:style w:type="character" w:styleId="Numerstrony">
    <w:name w:val="page number"/>
    <w:basedOn w:val="Domylnaczcionkaakapitu"/>
    <w:uiPriority w:val="99"/>
    <w:semiHidden/>
    <w:unhideWhenUsed/>
    <w:rsid w:val="0093375D"/>
  </w:style>
  <w:style w:type="paragraph" w:styleId="Akapitzlist">
    <w:name w:val="List Paragraph"/>
    <w:aliases w:val="WYPUNKTOWANIE Akapit z listą,Lista 1,L1,Akapit z listą5,T_SZ_List Paragraph,normalny tekst,Akapit z listą BS,Numerowanie,maz_wyliczenie,opis dzialania,K-P_odwolanie,A_wyliczenie,Akapit z listą 1,Table of contents numbered,Normal,Normal2"/>
    <w:basedOn w:val="Normalny"/>
    <w:link w:val="AkapitzlistZnak"/>
    <w:uiPriority w:val="34"/>
    <w:qFormat/>
    <w:rsid w:val="00C36B55"/>
    <w:pPr>
      <w:ind w:left="720"/>
      <w:contextualSpacing/>
    </w:pPr>
    <w:rPr>
      <w:rFonts w:ascii="Calibri" w:eastAsia="Calibri" w:hAnsi="Calibri" w:cs="Times New Roman"/>
    </w:rPr>
  </w:style>
  <w:style w:type="table" w:customStyle="1" w:styleId="Tabela-Siatka1">
    <w:name w:val="Tabela - Siatka1"/>
    <w:basedOn w:val="Standardowy"/>
    <w:next w:val="Tabela-Siatka"/>
    <w:uiPriority w:val="39"/>
    <w:rsid w:val="00C36B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uiPriority w:val="39"/>
    <w:rsid w:val="00C36B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rsid w:val="006B0DC4"/>
    <w:rPr>
      <w:rFonts w:ascii="Times New Roman" w:eastAsia="Times New Roman" w:hAnsi="Times New Roman" w:cs="Arial"/>
      <w:b/>
      <w:bCs/>
      <w:kern w:val="3"/>
      <w:sz w:val="24"/>
      <w:szCs w:val="32"/>
      <w:u w:val="single"/>
      <w:lang w:eastAsia="ar-SA"/>
    </w:rPr>
  </w:style>
  <w:style w:type="paragraph" w:customStyle="1" w:styleId="Default">
    <w:name w:val="Default"/>
    <w:rsid w:val="006B0DC4"/>
    <w:pPr>
      <w:suppressAutoHyphens/>
      <w:autoSpaceDE w:val="0"/>
      <w:autoSpaceDN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43BE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43BE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43BE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43BE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43BE1"/>
    <w:rPr>
      <w:b/>
      <w:bCs/>
      <w:sz w:val="20"/>
      <w:szCs w:val="20"/>
    </w:rPr>
  </w:style>
  <w:style w:type="character" w:customStyle="1" w:styleId="AkapitzlistZnak">
    <w:name w:val="Akapit z listą Znak"/>
    <w:aliases w:val="WYPUNKTOWANIE Akapit z listą Znak,Lista 1 Znak,L1 Znak,Akapit z listą5 Znak,T_SZ_List Paragraph Znak,normalny tekst Znak,Akapit z listą BS Znak,Numerowanie Znak,maz_wyliczenie Znak,opis dzialania Znak,K-P_odwolanie Znak,Normal Znak"/>
    <w:link w:val="Akapitzlist"/>
    <w:uiPriority w:val="34"/>
    <w:qFormat/>
    <w:locked/>
    <w:rsid w:val="00DA5FAA"/>
    <w:rPr>
      <w:rFonts w:ascii="Calibri" w:eastAsia="Calibri" w:hAnsi="Calibri" w:cs="Times New Roman"/>
    </w:rPr>
  </w:style>
  <w:style w:type="paragraph" w:styleId="Tekstpodstawowywcity3">
    <w:name w:val="Body Text Indent 3"/>
    <w:basedOn w:val="Normalny"/>
    <w:link w:val="Tekstpodstawowywcity3Znak"/>
    <w:unhideWhenUsed/>
    <w:rsid w:val="00DA5FAA"/>
    <w:pPr>
      <w:spacing w:after="120" w:line="276" w:lineRule="auto"/>
      <w:ind w:left="283"/>
    </w:pPr>
    <w:rPr>
      <w:rFonts w:eastAsiaTheme="minorEastAsia"/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rsid w:val="00DA5FAA"/>
    <w:rPr>
      <w:rFonts w:eastAsiaTheme="minorEastAsia"/>
      <w:sz w:val="16"/>
      <w:szCs w:val="16"/>
    </w:rPr>
  </w:style>
  <w:style w:type="paragraph" w:customStyle="1" w:styleId="Tekstpodstawowywcity31">
    <w:name w:val="Tekst podstawowy wcięty 31"/>
    <w:basedOn w:val="Normalny"/>
    <w:rsid w:val="00DA5FAA"/>
    <w:pPr>
      <w:suppressAutoHyphens/>
      <w:autoSpaceDE w:val="0"/>
      <w:autoSpaceDN w:val="0"/>
      <w:spacing w:after="120" w:line="240" w:lineRule="auto"/>
      <w:ind w:left="283"/>
      <w:textAlignment w:val="baseline"/>
    </w:pPr>
    <w:rPr>
      <w:rFonts w:ascii="Times New Roman" w:eastAsia="Times New Roman" w:hAnsi="Times New Roman" w:cs="DIN"/>
      <w:color w:val="000000"/>
      <w:kern w:val="3"/>
      <w:sz w:val="16"/>
      <w:szCs w:val="16"/>
      <w:lang w:eastAsia="ar-SA"/>
    </w:rPr>
  </w:style>
  <w:style w:type="paragraph" w:customStyle="1" w:styleId="Tekstpodstawowywcity33">
    <w:name w:val="Tekst podstawowy wcięty 33"/>
    <w:basedOn w:val="Normalny"/>
    <w:rsid w:val="00C33672"/>
    <w:pPr>
      <w:widowControl w:val="0"/>
      <w:suppressAutoHyphens/>
      <w:autoSpaceDE w:val="0"/>
      <w:autoSpaceDN w:val="0"/>
      <w:spacing w:after="120" w:line="240" w:lineRule="auto"/>
      <w:ind w:left="283"/>
      <w:textAlignment w:val="baseline"/>
    </w:pPr>
    <w:rPr>
      <w:rFonts w:ascii="Times New Roman" w:eastAsia="Arial Unicode MS" w:hAnsi="Times New Roman" w:cs="DIN"/>
      <w:color w:val="000000"/>
      <w:kern w:val="3"/>
      <w:sz w:val="16"/>
      <w:szCs w:val="16"/>
      <w:lang w:eastAsia="ar-SA"/>
    </w:rPr>
  </w:style>
  <w:style w:type="paragraph" w:customStyle="1" w:styleId="Tekstpodstawowy21">
    <w:name w:val="Tekst podstawowy 21"/>
    <w:basedOn w:val="Normalny"/>
    <w:rsid w:val="00C33672"/>
    <w:pPr>
      <w:tabs>
        <w:tab w:val="right" w:leader="dot" w:pos="9000"/>
      </w:tabs>
      <w:suppressAutoHyphens/>
      <w:autoSpaceDE w:val="0"/>
      <w:autoSpaceDN w:val="0"/>
      <w:spacing w:after="0" w:line="240" w:lineRule="auto"/>
      <w:jc w:val="both"/>
    </w:pPr>
    <w:rPr>
      <w:rFonts w:ascii="Arial" w:eastAsia="Times New Roman" w:hAnsi="Arial" w:cs="Arial"/>
      <w:color w:val="000000"/>
      <w:kern w:val="3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3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9171d0a-3bf9-428a-9ae8-225034427e31">
      <Terms xmlns="http://schemas.microsoft.com/office/infopath/2007/PartnerControls"/>
    </lcf76f155ced4ddcb4097134ff3c332f>
    <TaxCatchAll xmlns="076376e4-2cf0-432d-b345-159a353d738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82CCDE0E1F5CF46AE2EE46CAFD9BDEE" ma:contentTypeVersion="17" ma:contentTypeDescription="Utwórz nowy dokument." ma:contentTypeScope="" ma:versionID="e181ccb38c24734c9191aa5457373d20">
  <xsd:schema xmlns:xsd="http://www.w3.org/2001/XMLSchema" xmlns:xs="http://www.w3.org/2001/XMLSchema" xmlns:p="http://schemas.microsoft.com/office/2006/metadata/properties" xmlns:ns2="09171d0a-3bf9-428a-9ae8-225034427e31" xmlns:ns3="076376e4-2cf0-432d-b345-159a353d7380" targetNamespace="http://schemas.microsoft.com/office/2006/metadata/properties" ma:root="true" ma:fieldsID="16d89476fce4e112ec6b34165c6c11a7" ns2:_="" ns3:_="">
    <xsd:import namespace="09171d0a-3bf9-428a-9ae8-225034427e31"/>
    <xsd:import namespace="076376e4-2cf0-432d-b345-159a353d73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171d0a-3bf9-428a-9ae8-225034427e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6376e4-2cf0-432d-b345-159a353d7380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76acc73d-6a46-43a6-bcbc-8f37a5893f5a}" ma:internalName="TaxCatchAll" ma:showField="CatchAllData" ma:web="076376e4-2cf0-432d-b345-159a353d73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59DCBF-C99C-4175-9DEA-E640AF06AB3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4CB537-DCA4-4C89-80EF-3DBBBBD934A3}">
  <ds:schemaRefs>
    <ds:schemaRef ds:uri="http://schemas.microsoft.com/office/2006/metadata/properties"/>
    <ds:schemaRef ds:uri="http://schemas.microsoft.com/office/infopath/2007/PartnerControls"/>
    <ds:schemaRef ds:uri="09171d0a-3bf9-428a-9ae8-225034427e31"/>
    <ds:schemaRef ds:uri="076376e4-2cf0-432d-b345-159a353d7380"/>
  </ds:schemaRefs>
</ds:datastoreItem>
</file>

<file path=customXml/itemProps3.xml><?xml version="1.0" encoding="utf-8"?>
<ds:datastoreItem xmlns:ds="http://schemas.openxmlformats.org/officeDocument/2006/customXml" ds:itemID="{4CEA33CE-AC7E-421F-9CC3-BCF0122B3F0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B9099B-9D3B-49AA-80DE-7959D07AF5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171d0a-3bf9-428a-9ae8-225034427e31"/>
    <ds:schemaRef ds:uri="076376e4-2cf0-432d-b345-159a353d73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7</Words>
  <Characters>2747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Domański Tomasz</cp:lastModifiedBy>
  <cp:revision>2</cp:revision>
  <cp:lastPrinted>2023-10-26T13:55:00Z</cp:lastPrinted>
  <dcterms:created xsi:type="dcterms:W3CDTF">2023-10-27T07:20:00Z</dcterms:created>
  <dcterms:modified xsi:type="dcterms:W3CDTF">2023-10-27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9cdec816b16147d9d04dfc3637b11c01eeee686f2f23e3df87275413313cd3</vt:lpwstr>
  </property>
  <property fmtid="{D5CDD505-2E9C-101B-9397-08002B2CF9AE}" pid="3" name="ContentTypeId">
    <vt:lpwstr>0x010100B82CCDE0E1F5CF46AE2EE46CAFD9BDEE</vt:lpwstr>
  </property>
  <property fmtid="{D5CDD505-2E9C-101B-9397-08002B2CF9AE}" pid="4" name="MediaServiceImageTags">
    <vt:lpwstr/>
  </property>
</Properties>
</file>